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elle Nor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r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452 Grove Street Skokie, IL, USA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nicherrishrn@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4505257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rm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